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5854A3D6" w14:textId="77777777" w:rsidR="00F45859" w:rsidRDefault="00000000">
      <w:pPr>
        <w:jc w:val="center"/>
      </w:pPr>
      <w:r>
        <w:rPr>
          <w:noProof/>
        </w:rPr>
        <w:drawing>
          <wp:inline distT="114300" distB="114300" distL="114300" distR="114300" wp14:anchorId="59617E3F" wp14:editId="0C351BF8">
            <wp:extent cx="3405188" cy="1915418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05188" cy="191541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21E30D1" w14:textId="77777777" w:rsidR="00F45859" w:rsidRDefault="00F45859"/>
    <w:p w14:paraId="1B43A73B" w14:textId="77777777" w:rsidR="00F45859" w:rsidRDefault="00000000">
      <w:r>
        <w:t>Hello Students,</w:t>
      </w:r>
    </w:p>
    <w:p w14:paraId="0D734C17" w14:textId="77777777" w:rsidR="00F45859" w:rsidRDefault="00F45859"/>
    <w:p w14:paraId="1B3AD70A" w14:textId="75AA0EC8" w:rsidR="00F45859" w:rsidRDefault="00000000">
      <w:proofErr w:type="gramStart"/>
      <w:r>
        <w:t>Attached</w:t>
      </w:r>
      <w:proofErr w:type="gramEnd"/>
      <w:r>
        <w:t xml:space="preserve"> data set contains top 10 Basketball players of the season, 2015-2</w:t>
      </w:r>
      <w:r w:rsidR="002D2F77">
        <w:t>0</w:t>
      </w:r>
      <w:r>
        <w:t>16. Shown below are the salaries of each player.</w:t>
      </w:r>
    </w:p>
    <w:p w14:paraId="3B585574" w14:textId="77777777" w:rsidR="00F45859" w:rsidRDefault="00F45859"/>
    <w:p w14:paraId="46D30D2B" w14:textId="77777777" w:rsidR="00F45859" w:rsidRDefault="00000000">
      <w:r>
        <w:rPr>
          <w:noProof/>
        </w:rPr>
        <w:drawing>
          <wp:inline distT="114300" distB="114300" distL="114300" distR="114300" wp14:anchorId="6C7EADD7" wp14:editId="52E00C83">
            <wp:extent cx="5138738" cy="4002667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38738" cy="400266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9AD1625" w14:textId="77777777" w:rsidR="00F45859" w:rsidRDefault="00F45859"/>
    <w:p w14:paraId="70375604" w14:textId="77777777" w:rsidR="00F45859" w:rsidRDefault="00F45859"/>
    <w:p w14:paraId="15EBC9B9" w14:textId="77777777" w:rsidR="00F45859" w:rsidRDefault="00000000">
      <w:r>
        <w:t xml:space="preserve">Recently you got a job at NBA.com and your job is to analyze the performance of these players over the past 10 years. As a part of your job, your goal is to simply investigate trends and patterns you see in their performance of </w:t>
      </w:r>
      <w:proofErr w:type="gramStart"/>
      <w:r>
        <w:t>past</w:t>
      </w:r>
      <w:proofErr w:type="gramEnd"/>
      <w:r>
        <w:t xml:space="preserve"> 10 years. Obviously, they haven’t been at the top since day one. They climbed the ladder through hard work and there are times their </w:t>
      </w:r>
      <w:r>
        <w:lastRenderedPageBreak/>
        <w:t>performance suffered due to injury or other reasons. Determine how they got there, have they been improving and so on.</w:t>
      </w:r>
    </w:p>
    <w:p w14:paraId="11A671D6" w14:textId="77777777" w:rsidR="00F45859" w:rsidRDefault="00F45859"/>
    <w:p w14:paraId="3969D7FD" w14:textId="77777777" w:rsidR="00F45859" w:rsidRDefault="00000000">
      <w:pPr>
        <w:numPr>
          <w:ilvl w:val="0"/>
          <w:numId w:val="2"/>
        </w:numPr>
      </w:pPr>
      <w:r>
        <w:t xml:space="preserve">How have the salaries of top 10 players changed over the course of 10 years? (Compare current </w:t>
      </w:r>
      <w:proofErr w:type="gramStart"/>
      <w:r>
        <w:t>year</w:t>
      </w:r>
      <w:proofErr w:type="gramEnd"/>
      <w:r>
        <w:t xml:space="preserve"> salary vs previous year salary. Determine the percentage difference).</w:t>
      </w:r>
    </w:p>
    <w:p w14:paraId="2C8FD60F" w14:textId="77777777" w:rsidR="00F45859" w:rsidRDefault="00000000">
      <w:pPr>
        <w:numPr>
          <w:ilvl w:val="0"/>
          <w:numId w:val="2"/>
        </w:numPr>
      </w:pPr>
      <w:r>
        <w:t>Which players had more than 25% jump in their salary in the first year after they started?</w:t>
      </w:r>
    </w:p>
    <w:p w14:paraId="2513CC6D" w14:textId="77777777" w:rsidR="00F45859" w:rsidRDefault="00000000">
      <w:pPr>
        <w:numPr>
          <w:ilvl w:val="0"/>
          <w:numId w:val="2"/>
        </w:numPr>
      </w:pPr>
      <w:r>
        <w:t>Review the trends of salary increase of the players. Is there anyone that stands out?</w:t>
      </w:r>
    </w:p>
    <w:p w14:paraId="03963650" w14:textId="77777777" w:rsidR="00F45859" w:rsidRDefault="00000000">
      <w:pPr>
        <w:numPr>
          <w:ilvl w:val="0"/>
          <w:numId w:val="2"/>
        </w:numPr>
      </w:pPr>
      <w:r>
        <w:t>How each player has been playing, in terms of minutes played? Is there any player who has been consistently playing the similar minutes per game?</w:t>
      </w:r>
    </w:p>
    <w:p w14:paraId="34AE3DD5" w14:textId="77777777" w:rsidR="00F45859" w:rsidRDefault="00000000">
      <w:pPr>
        <w:numPr>
          <w:ilvl w:val="0"/>
          <w:numId w:val="2"/>
        </w:numPr>
      </w:pPr>
      <w:r>
        <w:t>Who is the most efficient player among all? (Efficiency = Field Goals / Field Goals Attempts)</w:t>
      </w:r>
    </w:p>
    <w:p w14:paraId="1B86D2A6" w14:textId="77777777" w:rsidR="00F45859" w:rsidRDefault="00000000">
      <w:pPr>
        <w:numPr>
          <w:ilvl w:val="0"/>
          <w:numId w:val="2"/>
        </w:numPr>
      </w:pPr>
      <w:r>
        <w:t>Who is the most consistent player among all? (Consistency = Points / Game)</w:t>
      </w:r>
    </w:p>
    <w:p w14:paraId="1E4BDB9C" w14:textId="77777777" w:rsidR="00F45859" w:rsidRDefault="00F45859"/>
    <w:p w14:paraId="5F34B714" w14:textId="77777777" w:rsidR="00F45859" w:rsidRDefault="00000000">
      <w:r>
        <w:t xml:space="preserve">You can think about many other stats to measure and compare the performance of players. </w:t>
      </w:r>
    </w:p>
    <w:p w14:paraId="04605814" w14:textId="77777777" w:rsidR="00F45859" w:rsidRDefault="00F45859"/>
    <w:p w14:paraId="7F1FBA9F" w14:textId="77777777" w:rsidR="00F45859" w:rsidRDefault="00000000">
      <w:pPr>
        <w:rPr>
          <w:b/>
        </w:rPr>
      </w:pPr>
      <w:r>
        <w:rPr>
          <w:b/>
        </w:rPr>
        <w:t>Learning from the Project:</w:t>
      </w:r>
    </w:p>
    <w:p w14:paraId="7F477146" w14:textId="77777777" w:rsidR="00F45859" w:rsidRDefault="00000000">
      <w:pPr>
        <w:numPr>
          <w:ilvl w:val="0"/>
          <w:numId w:val="1"/>
        </w:numPr>
      </w:pPr>
      <w:r>
        <w:t>Building interactive dashboard using advanced techniques.</w:t>
      </w:r>
    </w:p>
    <w:p w14:paraId="72D19305" w14:textId="77777777" w:rsidR="00F45859" w:rsidRDefault="00000000">
      <w:pPr>
        <w:numPr>
          <w:ilvl w:val="0"/>
          <w:numId w:val="1"/>
        </w:numPr>
      </w:pPr>
      <w:r>
        <w:t>Use of simple line charts to build effective dashboard.</w:t>
      </w:r>
    </w:p>
    <w:p w14:paraId="6D022C1D" w14:textId="77777777" w:rsidR="00F45859" w:rsidRDefault="00000000">
      <w:pPr>
        <w:numPr>
          <w:ilvl w:val="0"/>
          <w:numId w:val="1"/>
        </w:numPr>
      </w:pPr>
      <w:r>
        <w:t>Basics of Table Calculations.</w:t>
      </w:r>
    </w:p>
    <w:p w14:paraId="076333C6" w14:textId="77777777" w:rsidR="00F45859" w:rsidRDefault="00000000">
      <w:pPr>
        <w:numPr>
          <w:ilvl w:val="0"/>
          <w:numId w:val="1"/>
        </w:numPr>
      </w:pPr>
      <w:r>
        <w:t>Analytics tab.</w:t>
      </w:r>
    </w:p>
    <w:p w14:paraId="03C5E150" w14:textId="77777777" w:rsidR="00F45859" w:rsidRDefault="00F45859"/>
    <w:sectPr w:rsidR="00F4585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AB2D35"/>
    <w:multiLevelType w:val="multilevel"/>
    <w:tmpl w:val="F566D59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0C36177"/>
    <w:multiLevelType w:val="multilevel"/>
    <w:tmpl w:val="D75676F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426081402">
    <w:abstractNumId w:val="1"/>
  </w:num>
  <w:num w:numId="2" w16cid:durableId="13612031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0tzQ2MDM3NzMytjRQ0lEKTi0uzszPAykwrAUAKiBV7ywAAAA="/>
  </w:docVars>
  <w:rsids>
    <w:rsidRoot w:val="00F45859"/>
    <w:rsid w:val="002D2F77"/>
    <w:rsid w:val="005D20E4"/>
    <w:rsid w:val="00775B0B"/>
    <w:rsid w:val="00F45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2A736"/>
  <w15:docId w15:val="{BD785752-68B0-4877-8C71-527C787EC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4</Words>
  <Characters>1340</Characters>
  <Application>Microsoft Office Word</Application>
  <DocSecurity>0</DocSecurity>
  <Lines>11</Lines>
  <Paragraphs>3</Paragraphs>
  <ScaleCrop>false</ScaleCrop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aizan Ali</cp:lastModifiedBy>
  <cp:revision>3</cp:revision>
  <dcterms:created xsi:type="dcterms:W3CDTF">2025-02-25T17:48:00Z</dcterms:created>
  <dcterms:modified xsi:type="dcterms:W3CDTF">2025-02-25T17:48:00Z</dcterms:modified>
</cp:coreProperties>
</file>